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6C9BA" w14:textId="4D77B460" w:rsidR="005746F6" w:rsidRPr="007869D0" w:rsidRDefault="00CE6FE5" w:rsidP="008A6E80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869D0">
        <w:rPr>
          <w:rFonts w:ascii="Times New Roman" w:hAnsi="Times New Roman" w:cs="Times New Roman"/>
          <w:b/>
          <w:bCs/>
          <w:sz w:val="24"/>
          <w:szCs w:val="24"/>
          <w:lang w:val="en-US"/>
        </w:rPr>
        <w:t>DAY-1 TASK</w:t>
      </w:r>
    </w:p>
    <w:p w14:paraId="57388D09" w14:textId="7FD2C09E" w:rsidR="00CE6FE5" w:rsidRPr="008A6E80" w:rsidRDefault="00CE6FE5" w:rsidP="008A6E80">
      <w:pPr>
        <w:pStyle w:val="NormalWeb"/>
        <w:numPr>
          <w:ilvl w:val="0"/>
          <w:numId w:val="1"/>
        </w:numPr>
        <w:spacing w:before="0" w:beforeAutospacing="0" w:after="0" w:afterAutospacing="0" w:line="276" w:lineRule="auto"/>
        <w:textAlignment w:val="baseline"/>
        <w:rPr>
          <w:b/>
          <w:bCs/>
          <w:color w:val="000000"/>
        </w:rPr>
      </w:pPr>
      <w:r w:rsidRPr="008A6E80">
        <w:rPr>
          <w:b/>
          <w:bCs/>
          <w:lang w:val="en-US"/>
        </w:rPr>
        <w:t>Question:</w:t>
      </w:r>
      <w:r w:rsidRPr="008A6E80">
        <w:rPr>
          <w:b/>
          <w:bCs/>
          <w:color w:val="000000"/>
        </w:rPr>
        <w:t xml:space="preserve"> </w:t>
      </w:r>
      <w:r w:rsidRPr="008A6E80">
        <w:rPr>
          <w:b/>
          <w:bCs/>
          <w:color w:val="000000"/>
        </w:rPr>
        <w:t>Write a blog on Difference between HTTP1.1 vs HTTP2</w:t>
      </w:r>
    </w:p>
    <w:p w14:paraId="5334764B" w14:textId="1EAAEFB1" w:rsidR="00CE6FE5" w:rsidRPr="008A6E80" w:rsidRDefault="00CE6FE5" w:rsidP="008A6E80">
      <w:pPr>
        <w:pStyle w:val="NormalWeb"/>
        <w:spacing w:before="0" w:beforeAutospacing="0" w:after="0" w:afterAutospacing="0" w:line="276" w:lineRule="auto"/>
        <w:textAlignment w:val="baseline"/>
        <w:rPr>
          <w:b/>
          <w:bCs/>
          <w:color w:val="000000"/>
        </w:rPr>
      </w:pP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4873"/>
        <w:gridCol w:w="5050"/>
      </w:tblGrid>
      <w:tr w:rsidR="00CE6FE5" w:rsidRPr="008A6E80" w14:paraId="5D0A71FB" w14:textId="77777777" w:rsidTr="00672C9E">
        <w:tc>
          <w:tcPr>
            <w:tcW w:w="4873" w:type="dxa"/>
          </w:tcPr>
          <w:p w14:paraId="0CB2592D" w14:textId="559CE336" w:rsidR="00CE6FE5" w:rsidRPr="008A6E80" w:rsidRDefault="00CE6FE5" w:rsidP="008A6E80">
            <w:pPr>
              <w:pStyle w:val="NormalWeb"/>
              <w:spacing w:before="0" w:beforeAutospacing="0" w:after="0" w:afterAutospacing="0" w:line="276" w:lineRule="auto"/>
              <w:jc w:val="center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b/>
                <w:bCs/>
                <w:color w:val="000000"/>
              </w:rPr>
              <w:t>HTTP1.1</w:t>
            </w:r>
          </w:p>
        </w:tc>
        <w:tc>
          <w:tcPr>
            <w:tcW w:w="5050" w:type="dxa"/>
          </w:tcPr>
          <w:p w14:paraId="3113BB6F" w14:textId="52AF1FFA" w:rsidR="00CE6FE5" w:rsidRPr="008A6E80" w:rsidRDefault="00CE6FE5" w:rsidP="008A6E80">
            <w:pPr>
              <w:pStyle w:val="NormalWeb"/>
              <w:spacing w:before="0" w:beforeAutospacing="0" w:after="0" w:afterAutospacing="0" w:line="276" w:lineRule="auto"/>
              <w:jc w:val="center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b/>
                <w:bCs/>
                <w:color w:val="000000"/>
              </w:rPr>
              <w:t>HTTP2</w:t>
            </w:r>
          </w:p>
        </w:tc>
      </w:tr>
      <w:tr w:rsidR="00CE6FE5" w:rsidRPr="008A6E80" w14:paraId="42D8A5DF" w14:textId="77777777" w:rsidTr="00672C9E">
        <w:tc>
          <w:tcPr>
            <w:tcW w:w="4873" w:type="dxa"/>
          </w:tcPr>
          <w:p w14:paraId="265FACDF" w14:textId="77777777" w:rsidR="00CE6FE5" w:rsidRPr="008A6E80" w:rsidRDefault="00672C9E" w:rsidP="008A6E80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color w:val="222222"/>
              </w:rPr>
              <w:t>The f</w:t>
            </w:r>
            <w:r w:rsidRPr="008A6E80">
              <w:rPr>
                <w:color w:val="222222"/>
              </w:rPr>
              <w:t>irst version of HTTP was called HTTP/1.1</w:t>
            </w:r>
            <w:r w:rsidRPr="008A6E80">
              <w:rPr>
                <w:color w:val="222222"/>
              </w:rPr>
              <w:t xml:space="preserve"> created in 1997 this version is still in use on the web</w:t>
            </w:r>
          </w:p>
          <w:p w14:paraId="34B55302" w14:textId="77777777" w:rsidR="00672C9E" w:rsidRPr="008A6E80" w:rsidRDefault="00595BD8" w:rsidP="008A6E80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b/>
                <w:bCs/>
                <w:color w:val="000000"/>
              </w:rPr>
              <w:t xml:space="preserve">Slow and less efficient than </w:t>
            </w:r>
            <w:r w:rsidRPr="008A6E80">
              <w:rPr>
                <w:b/>
                <w:bCs/>
                <w:color w:val="000000"/>
              </w:rPr>
              <w:t>HTTP2</w:t>
            </w:r>
          </w:p>
          <w:p w14:paraId="0A04B18C" w14:textId="77777777" w:rsidR="00595BD8" w:rsidRPr="008A6E80" w:rsidRDefault="00595BD8" w:rsidP="008A6E80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rStyle w:val="Strong"/>
                <w:color w:val="222222"/>
              </w:rPr>
              <w:t>Multiplexing:</w:t>
            </w:r>
            <w:r w:rsidRPr="008A6E80">
              <w:rPr>
                <w:color w:val="222222"/>
              </w:rPr>
              <w:t> HTTP/1.1 loads resources one after the other, so if one resource cannot be loaded, it blocks all the other resources behind it</w:t>
            </w:r>
          </w:p>
          <w:p w14:paraId="60D6739C" w14:textId="28228850" w:rsidR="006462D1" w:rsidRPr="008A6E80" w:rsidRDefault="006462D1" w:rsidP="008A6E80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rStyle w:val="Strong"/>
                <w:color w:val="222222"/>
              </w:rPr>
              <w:t>Header compression:</w:t>
            </w:r>
            <w:r w:rsidR="009B1863" w:rsidRPr="008A6E80">
              <w:rPr>
                <w:rStyle w:val="Strong"/>
                <w:color w:val="222222"/>
              </w:rPr>
              <w:t xml:space="preserve"> </w:t>
            </w:r>
            <w:r w:rsidRPr="008A6E80">
              <w:rPr>
                <w:color w:val="222222"/>
              </w:rPr>
              <w:t>To speed up web performance, both HTTP/1.1 and HTTP/2 compress HTTP messages to make them smaller</w:t>
            </w:r>
            <w:r w:rsidRPr="008A6E80">
              <w:rPr>
                <w:color w:val="222222"/>
              </w:rPr>
              <w:t>.</w:t>
            </w:r>
          </w:p>
          <w:p w14:paraId="095E4A8A" w14:textId="77777777" w:rsidR="009B1863" w:rsidRPr="008A6E80" w:rsidRDefault="009B1863" w:rsidP="008A6E80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b/>
                <w:bCs/>
                <w:color w:val="000000"/>
              </w:rPr>
              <w:t xml:space="preserve">Prioritization </w:t>
            </w:r>
            <w:r w:rsidRPr="008A6E80">
              <w:rPr>
                <w:color w:val="000000"/>
              </w:rPr>
              <w:t>is</w:t>
            </w:r>
            <w:r w:rsidRPr="008A6E80">
              <w:rPr>
                <w:b/>
                <w:bCs/>
                <w:color w:val="000000"/>
              </w:rPr>
              <w:t xml:space="preserve"> </w:t>
            </w:r>
            <w:r w:rsidRPr="008A6E80">
              <w:rPr>
                <w:color w:val="222222"/>
              </w:rPr>
              <w:t>not possible in HTTP/1.1.</w:t>
            </w:r>
            <w:r w:rsidRPr="008A6E80">
              <w:rPr>
                <w:color w:val="222222"/>
              </w:rPr>
              <w:t>so page load speed less than HTTP/2</w:t>
            </w:r>
          </w:p>
          <w:p w14:paraId="74C39028" w14:textId="5ED19C40" w:rsidR="009B1863" w:rsidRPr="008A6E80" w:rsidRDefault="009B1863" w:rsidP="008A6E80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  <w:color w:val="000000"/>
              </w:rPr>
            </w:pPr>
            <w:r w:rsidRPr="008A6E80">
              <w:rPr>
                <w:color w:val="000000"/>
              </w:rPr>
              <w:t>More</w:t>
            </w:r>
            <w:r w:rsidRPr="008A6E80">
              <w:rPr>
                <w:b/>
                <w:bCs/>
                <w:color w:val="000000"/>
              </w:rPr>
              <w:t xml:space="preserve"> </w:t>
            </w:r>
            <w:r w:rsidRPr="008A6E80">
              <w:rPr>
                <w:color w:val="202124"/>
                <w:shd w:val="clear" w:color="auto" w:fill="FFFFFF"/>
              </w:rPr>
              <w:t>susceptible to errors</w:t>
            </w:r>
            <w:r w:rsidRPr="008A6E80">
              <w:rPr>
                <w:color w:val="202124"/>
                <w:shd w:val="clear" w:color="auto" w:fill="FFFFFF"/>
              </w:rPr>
              <w:t xml:space="preserve"> than HTTP/2</w:t>
            </w:r>
          </w:p>
        </w:tc>
        <w:tc>
          <w:tcPr>
            <w:tcW w:w="5050" w:type="dxa"/>
          </w:tcPr>
          <w:p w14:paraId="3948A4A9" w14:textId="57DC865C" w:rsidR="00672C9E" w:rsidRPr="008A6E80" w:rsidRDefault="00672C9E" w:rsidP="008A6E80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</w:rPr>
            </w:pPr>
            <w:r w:rsidRPr="008A6E80">
              <w:rPr>
                <w:color w:val="222222"/>
              </w:rPr>
              <w:t xml:space="preserve">In </w:t>
            </w:r>
            <w:r w:rsidRPr="008A6E80">
              <w:t>2015, a new version of HTTP called </w:t>
            </w:r>
            <w:hyperlink r:id="rId5" w:tgtFrame="_blank" w:history="1">
              <w:r w:rsidRPr="008A6E80">
                <w:rPr>
                  <w:rStyle w:val="Hyperlink"/>
                  <w:color w:val="auto"/>
                  <w:u w:val="none"/>
                </w:rPr>
                <w:t>HTTP/2</w:t>
              </w:r>
            </w:hyperlink>
            <w:r w:rsidRPr="008A6E80">
              <w:t> was created</w:t>
            </w:r>
          </w:p>
          <w:p w14:paraId="2740F3BC" w14:textId="1FC7E17A" w:rsidR="00595BD8" w:rsidRPr="008A6E80" w:rsidRDefault="00595BD8" w:rsidP="008A6E80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 w:line="276" w:lineRule="auto"/>
              <w:textAlignment w:val="baseline"/>
              <w:rPr>
                <w:b/>
                <w:bCs/>
              </w:rPr>
            </w:pPr>
            <w:r w:rsidRPr="008A6E80">
              <w:t>HTTP/2 is much faster and more efficient than HTTP/1.1</w:t>
            </w:r>
          </w:p>
          <w:p w14:paraId="7057F3FE" w14:textId="133B6BE2" w:rsidR="006462D1" w:rsidRPr="008A6E80" w:rsidRDefault="006462D1" w:rsidP="008A6E80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 w:line="276" w:lineRule="auto"/>
              <w:textAlignment w:val="baseline"/>
              <w:rPr>
                <w:color w:val="000000"/>
              </w:rPr>
            </w:pPr>
            <w:r w:rsidRPr="008A6E80">
              <w:rPr>
                <w:rStyle w:val="Strong"/>
              </w:rPr>
              <w:t>Multiplexing:</w:t>
            </w:r>
            <w:r w:rsidRPr="008A6E80">
              <w:t> HTTP/2 is able to use a single </w:t>
            </w:r>
            <w:hyperlink r:id="rId6" w:history="1">
              <w:r w:rsidRPr="008A6E80">
                <w:rPr>
                  <w:rStyle w:val="Hyperlink"/>
                  <w:color w:val="auto"/>
                  <w:u w:val="none"/>
                </w:rPr>
                <w:t>TCP</w:t>
              </w:r>
            </w:hyperlink>
            <w:r w:rsidRPr="008A6E80">
              <w:t xml:space="preserve"> connection </w:t>
            </w:r>
            <w:r w:rsidRPr="008A6E80">
              <w:rPr>
                <w:color w:val="222222"/>
              </w:rPr>
              <w:t>to send multiple streams of data at once so that no one resource blocks any other resource. HTTP/2 does this by splitting data into binary-code messages and numbering these messages so that the client knows which stream each binary message belongs to.</w:t>
            </w:r>
          </w:p>
          <w:p w14:paraId="2339303E" w14:textId="1B33AA8C" w:rsidR="006462D1" w:rsidRPr="008A6E80" w:rsidRDefault="006462D1" w:rsidP="008A6E80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 w:line="276" w:lineRule="auto"/>
              <w:textAlignment w:val="baseline"/>
              <w:rPr>
                <w:color w:val="000000"/>
              </w:rPr>
            </w:pPr>
            <w:r w:rsidRPr="008A6E80">
              <w:rPr>
                <w:rStyle w:val="Strong"/>
                <w:color w:val="222222"/>
              </w:rPr>
              <w:t>Header compression:</w:t>
            </w:r>
            <w:r w:rsidR="009B1863" w:rsidRPr="008A6E80">
              <w:rPr>
                <w:rStyle w:val="Strong"/>
                <w:color w:val="222222"/>
              </w:rPr>
              <w:t xml:space="preserve"> </w:t>
            </w:r>
            <w:r w:rsidRPr="008A6E80">
              <w:rPr>
                <w:color w:val="222222"/>
              </w:rPr>
              <w:t>HTTP/2 uses a more advanced compression method called HPACK that eliminates redundant information in HTTP header packets</w:t>
            </w:r>
            <w:r w:rsidRPr="008A6E80">
              <w:rPr>
                <w:color w:val="222222"/>
              </w:rPr>
              <w:t>,</w:t>
            </w:r>
            <w:r w:rsidR="009B1863" w:rsidRPr="008A6E80">
              <w:rPr>
                <w:color w:val="222222"/>
              </w:rPr>
              <w:t xml:space="preserve"> </w:t>
            </w:r>
            <w:r w:rsidRPr="008A6E80">
              <w:rPr>
                <w:color w:val="222222"/>
              </w:rPr>
              <w:t>which results faster loading</w:t>
            </w:r>
          </w:p>
          <w:p w14:paraId="2D5C0CF1" w14:textId="5ECDE0BD" w:rsidR="009B1863" w:rsidRPr="008A6E80" w:rsidRDefault="009B1863" w:rsidP="008A6E80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 w:line="276" w:lineRule="auto"/>
              <w:textAlignment w:val="baseline"/>
              <w:rPr>
                <w:color w:val="000000"/>
              </w:rPr>
            </w:pPr>
            <w:r w:rsidRPr="008A6E80">
              <w:rPr>
                <w:color w:val="222222"/>
              </w:rPr>
              <w:t>HTTP/2 offers a feature called weighted prioritization</w:t>
            </w:r>
            <w:r w:rsidRPr="008A6E80">
              <w:rPr>
                <w:color w:val="222222"/>
              </w:rPr>
              <w:t>, which maximises the page load speed.</w:t>
            </w:r>
          </w:p>
          <w:p w14:paraId="5C0DA155" w14:textId="538B983C" w:rsidR="00672C9E" w:rsidRPr="008A6E80" w:rsidRDefault="00672C9E" w:rsidP="008A6E80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 w:line="276" w:lineRule="auto"/>
              <w:textAlignment w:val="baseline"/>
              <w:rPr>
                <w:color w:val="000000"/>
              </w:rPr>
            </w:pPr>
            <w:r w:rsidRPr="008A6E80">
              <w:rPr>
                <w:color w:val="000000"/>
              </w:rPr>
              <w:t>Less</w:t>
            </w:r>
            <w:r w:rsidRPr="008A6E80">
              <w:rPr>
                <w:color w:val="202124"/>
                <w:shd w:val="clear" w:color="auto" w:fill="FFFFFF"/>
              </w:rPr>
              <w:t xml:space="preserve"> susceptible to errors</w:t>
            </w:r>
          </w:p>
          <w:p w14:paraId="0D7E56E7" w14:textId="649C3B1F" w:rsidR="00672C9E" w:rsidRPr="008A6E80" w:rsidRDefault="00672C9E" w:rsidP="008A6E80">
            <w:pPr>
              <w:pStyle w:val="NormalWeb"/>
              <w:spacing w:before="0" w:beforeAutospacing="0" w:after="0" w:afterAutospacing="0" w:line="276" w:lineRule="auto"/>
              <w:ind w:left="720"/>
              <w:textAlignment w:val="baseline"/>
              <w:rPr>
                <w:color w:val="000000"/>
              </w:rPr>
            </w:pPr>
          </w:p>
        </w:tc>
      </w:tr>
    </w:tbl>
    <w:p w14:paraId="66BDF99D" w14:textId="77777777" w:rsidR="00CE6FE5" w:rsidRPr="008A6E80" w:rsidRDefault="00CE6FE5" w:rsidP="008A6E80">
      <w:pPr>
        <w:pStyle w:val="NormalWeb"/>
        <w:spacing w:before="0" w:beforeAutospacing="0" w:after="0" w:afterAutospacing="0" w:line="276" w:lineRule="auto"/>
        <w:ind w:left="720"/>
        <w:textAlignment w:val="baseline"/>
        <w:rPr>
          <w:b/>
          <w:bCs/>
          <w:color w:val="000000"/>
        </w:rPr>
      </w:pPr>
    </w:p>
    <w:p w14:paraId="044F94A8" w14:textId="4E8604E3" w:rsidR="00CE6FE5" w:rsidRPr="008A6E80" w:rsidRDefault="00500215" w:rsidP="008A6E8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A6E80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blog about objects and its internal representation in </w:t>
      </w:r>
      <w:r w:rsidR="006C5456" w:rsidRPr="008A6E80">
        <w:rPr>
          <w:rFonts w:ascii="Times New Roman" w:hAnsi="Times New Roman" w:cs="Times New Roman"/>
          <w:b/>
          <w:bCs/>
          <w:color w:val="000000"/>
          <w:sz w:val="24"/>
          <w:szCs w:val="24"/>
        </w:rPr>
        <w:t>JavaScript</w:t>
      </w:r>
    </w:p>
    <w:p w14:paraId="067664E4" w14:textId="77777777" w:rsidR="006C5456" w:rsidRPr="008A6E80" w:rsidRDefault="006C5456" w:rsidP="008A6E80">
      <w:pPr>
        <w:pStyle w:val="ListParagraph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E0982C" w14:textId="556F6465" w:rsidR="00012E9B" w:rsidRPr="008A6E80" w:rsidRDefault="00012E9B" w:rsidP="008A6E8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Objects, in JavaScript, is most important 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datatype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and forms the building blocks for modern JavaScript. These objects are quite different from JavaScript’s primitive 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datatypes (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Number, String, Boolean, null, undefined and symbol) in the sense that while these primitive 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datatypes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all store a single value each (depending on their types)</w:t>
      </w:r>
    </w:p>
    <w:p w14:paraId="5F3DDB36" w14:textId="1F6C4004" w:rsidR="006C5456" w:rsidRPr="008A6E80" w:rsidRDefault="006C5456" w:rsidP="008A6E8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A6E80">
        <w:rPr>
          <w:rFonts w:ascii="Times New Roman" w:hAnsi="Times New Roman" w:cs="Times New Roman"/>
          <w:color w:val="000000"/>
          <w:sz w:val="24"/>
          <w:szCs w:val="24"/>
        </w:rPr>
        <w:t xml:space="preserve">Objects in JavaScript are 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primitive or reference types, in the form of “key: value” pairs. These keys can be variables or functions and are called properties and methods, respectively</w:t>
      </w:r>
    </w:p>
    <w:p w14:paraId="20288BC0" w14:textId="6A8CE792" w:rsidR="006C5456" w:rsidRPr="008A6E80" w:rsidRDefault="00012E9B" w:rsidP="008A6E8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object may contain any combination of these primitive </w:t>
      </w:r>
      <w:r w:rsidR="007310B0"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datatypes</w:t>
      </w: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as well as reference </w:t>
      </w:r>
      <w:r w:rsidR="007869D0"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datatypes</w:t>
      </w:r>
    </w:p>
    <w:p w14:paraId="15DC0BB7" w14:textId="13D32D94" w:rsidR="00012E9B" w:rsidRPr="008A6E80" w:rsidRDefault="007310B0" w:rsidP="008A6E80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An object</w:t>
      </w:r>
      <w:r w:rsidR="00012E9B"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is a reference data type</w:t>
      </w:r>
      <w:r w:rsidR="00012E9B"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, Hence </w:t>
      </w:r>
      <w:r w:rsidR="00012E9B"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Variables that are assigned a reference value are given a reference or a pointer to that value. That reference or pointer </w:t>
      </w:r>
      <w:r w:rsidR="00012E9B" w:rsidRPr="008A6E8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lastRenderedPageBreak/>
        <w:t>points to the location in memory where the object is stored. The variables don’t actually store the value.</w:t>
      </w:r>
    </w:p>
    <w:p w14:paraId="0640902B" w14:textId="77777777" w:rsidR="008A6E80" w:rsidRPr="00E47853" w:rsidRDefault="008A6E80" w:rsidP="008A6E80">
      <w:pPr>
        <w:pStyle w:val="ListParagraph"/>
        <w:numPr>
          <w:ilvl w:val="0"/>
          <w:numId w:val="6"/>
        </w:numPr>
        <w:shd w:val="clear" w:color="auto" w:fill="FFFFFF"/>
        <w:spacing w:before="468" w:after="0" w:line="276" w:lineRule="auto"/>
        <w:outlineLvl w:val="0"/>
        <w:rPr>
          <w:rFonts w:ascii="Times New Roman" w:eastAsia="Times New Roman" w:hAnsi="Times New Roman" w:cs="Times New Roman"/>
          <w:b/>
          <w:bCs/>
          <w:color w:val="292929"/>
          <w:kern w:val="36"/>
          <w:sz w:val="24"/>
          <w:szCs w:val="24"/>
          <w:lang w:eastAsia="en-IN"/>
        </w:rPr>
      </w:pPr>
      <w:r w:rsidRPr="00E47853">
        <w:rPr>
          <w:rFonts w:ascii="Times New Roman" w:eastAsia="Times New Roman" w:hAnsi="Times New Roman" w:cs="Times New Roman"/>
          <w:b/>
          <w:bCs/>
          <w:color w:val="292929"/>
          <w:kern w:val="36"/>
          <w:sz w:val="24"/>
          <w:szCs w:val="24"/>
          <w:lang w:eastAsia="en-IN"/>
        </w:rPr>
        <w:t>Create JavaScript Object with Object Literal</w:t>
      </w:r>
    </w:p>
    <w:p w14:paraId="75E77A30" w14:textId="0EE10C92" w:rsidR="008A6E80" w:rsidRDefault="008A6E80" w:rsidP="008A6E80">
      <w:pPr>
        <w:pStyle w:val="ListParagraph"/>
        <w:numPr>
          <w:ilvl w:val="0"/>
          <w:numId w:val="6"/>
        </w:numPr>
        <w:shd w:val="clear" w:color="auto" w:fill="FFFFFF"/>
        <w:spacing w:before="206" w:after="0" w:line="276" w:lineRule="auto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  <w:lang w:eastAsia="en-IN"/>
        </w:rPr>
      </w:pPr>
      <w:r w:rsidRPr="008A6E80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  <w:lang w:eastAsia="en-IN"/>
        </w:rPr>
        <w:t xml:space="preserve">One of easiest way to create a </w:t>
      </w:r>
      <w:r w:rsidR="00E47853" w:rsidRPr="008A6E80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  <w:lang w:eastAsia="en-IN"/>
        </w:rPr>
        <w:t>JavaScript</w:t>
      </w:r>
      <w:r w:rsidRPr="008A6E80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  <w:lang w:eastAsia="en-IN"/>
        </w:rPr>
        <w:t xml:space="preserve"> object is object literal, simply define the property and values inside curly braces as shown below</w:t>
      </w:r>
    </w:p>
    <w:p w14:paraId="0BD85BF9" w14:textId="76D74FE7" w:rsidR="00500215" w:rsidRDefault="008A6E80" w:rsidP="00E47853">
      <w:pPr>
        <w:pStyle w:val="ListParagraph"/>
        <w:numPr>
          <w:ilvl w:val="0"/>
          <w:numId w:val="6"/>
        </w:num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47853">
        <w:rPr>
          <w:rFonts w:ascii="Times New Roman" w:hAnsi="Times New Roman" w:cs="Times New Roman"/>
          <w:sz w:val="24"/>
          <w:szCs w:val="24"/>
        </w:rPr>
        <w:t xml:space="preserve">Example: let mobile = {brand: 'Apple', </w:t>
      </w:r>
      <w:r w:rsidR="007310B0" w:rsidRPr="00E47853">
        <w:rPr>
          <w:rFonts w:ascii="Times New Roman" w:hAnsi="Times New Roman" w:cs="Times New Roman"/>
          <w:sz w:val="24"/>
          <w:szCs w:val="24"/>
        </w:rPr>
        <w:t>color: White, price</w:t>
      </w:r>
      <w:r w:rsidRPr="00E47853">
        <w:rPr>
          <w:rFonts w:ascii="Times New Roman" w:hAnsi="Times New Roman" w:cs="Times New Roman"/>
          <w:sz w:val="24"/>
          <w:szCs w:val="24"/>
        </w:rPr>
        <w:t>:200</w:t>
      </w:r>
      <w:r w:rsidR="007310B0" w:rsidRPr="00E47853">
        <w:rPr>
          <w:rFonts w:ascii="Times New Roman" w:hAnsi="Times New Roman" w:cs="Times New Roman"/>
          <w:sz w:val="24"/>
          <w:szCs w:val="24"/>
        </w:rPr>
        <w:t>$, isinsured</w:t>
      </w:r>
      <w:r w:rsidRPr="00E47853">
        <w:rPr>
          <w:rFonts w:ascii="Times New Roman" w:hAnsi="Times New Roman" w:cs="Times New Roman"/>
          <w:sz w:val="24"/>
          <w:szCs w:val="24"/>
        </w:rPr>
        <w:t>:</w:t>
      </w:r>
      <w:r w:rsidR="007310B0">
        <w:rPr>
          <w:rFonts w:ascii="Times New Roman" w:hAnsi="Times New Roman" w:cs="Times New Roman"/>
          <w:sz w:val="24"/>
          <w:szCs w:val="24"/>
        </w:rPr>
        <w:t xml:space="preserve"> </w:t>
      </w:r>
      <w:r w:rsidRPr="00E47853">
        <w:rPr>
          <w:rFonts w:ascii="Times New Roman" w:hAnsi="Times New Roman" w:cs="Times New Roman"/>
          <w:sz w:val="24"/>
          <w:szCs w:val="24"/>
        </w:rPr>
        <w:t>true};</w:t>
      </w:r>
    </w:p>
    <w:p w14:paraId="36CB0AA2" w14:textId="25C1159B" w:rsidR="00E47853" w:rsidRDefault="00E47853" w:rsidP="00E4785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7853">
        <w:rPr>
          <w:rFonts w:ascii="Times New Roman" w:hAnsi="Times New Roman" w:cs="Times New Roman"/>
          <w:b/>
          <w:bCs/>
          <w:sz w:val="24"/>
          <w:szCs w:val="24"/>
        </w:rPr>
        <w:t>Objects and Properties:</w:t>
      </w:r>
    </w:p>
    <w:p w14:paraId="7B66A9AE" w14:textId="095A7534" w:rsidR="00E47853" w:rsidRPr="00F4527F" w:rsidRDefault="00E47853" w:rsidP="00E47853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access the properties of an object with a simple dot-notation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or </w:t>
      </w:r>
      <w:r w:rsidR="007310B0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bracket notation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objectname. 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P</w:t>
      </w:r>
      <w:r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ropertyname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, 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objectname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[“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Propertyname</w:t>
      </w:r>
      <w:r w:rsidR="00F4527F" w:rsidRPr="00F4527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”]</w:t>
      </w:r>
    </w:p>
    <w:p w14:paraId="083DCEE2" w14:textId="639EF123" w:rsidR="00F4527F" w:rsidRPr="00F4527F" w:rsidRDefault="00F4527F" w:rsidP="00F4527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4527F">
        <w:rPr>
          <w:rFonts w:ascii="Times New Roman" w:hAnsi="Times New Roman" w:cs="Times New Roman"/>
          <w:b/>
          <w:bCs/>
          <w:sz w:val="24"/>
          <w:szCs w:val="24"/>
        </w:rPr>
        <w:t>Examp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F4527F">
        <w:rPr>
          <w:rFonts w:ascii="Times New Roman" w:hAnsi="Times New Roman" w:cs="Times New Roman"/>
          <w:sz w:val="24"/>
          <w:szCs w:val="24"/>
        </w:rPr>
        <w:t>reate an object named myCar and give it properties named make, model, and year as follows:</w:t>
      </w:r>
    </w:p>
    <w:p w14:paraId="46365EBC" w14:textId="2FCD0E71" w:rsidR="00F4527F" w:rsidRDefault="00F4527F" w:rsidP="00F4527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4527F">
        <w:rPr>
          <w:rFonts w:ascii="Times New Roman" w:hAnsi="Times New Roman" w:cs="Times New Roman"/>
          <w:sz w:val="24"/>
          <w:szCs w:val="24"/>
        </w:rPr>
        <w:t xml:space="preserve">var myCar = new </w:t>
      </w:r>
      <w:r w:rsidR="007310B0" w:rsidRPr="00F4527F">
        <w:rPr>
          <w:rFonts w:ascii="Times New Roman" w:hAnsi="Times New Roman" w:cs="Times New Roman"/>
          <w:sz w:val="24"/>
          <w:szCs w:val="24"/>
        </w:rPr>
        <w:t>Object (</w:t>
      </w:r>
      <w:r w:rsidRPr="00F4527F">
        <w:rPr>
          <w:rFonts w:ascii="Times New Roman" w:hAnsi="Times New Roman" w:cs="Times New Roman"/>
          <w:sz w:val="24"/>
          <w:szCs w:val="24"/>
        </w:rPr>
        <w:t>);</w:t>
      </w:r>
      <w:r w:rsidRPr="00F4527F">
        <w:rPr>
          <w:rFonts w:ascii="Times New Roman" w:hAnsi="Times New Roman" w:cs="Times New Roman"/>
          <w:sz w:val="24"/>
          <w:szCs w:val="24"/>
        </w:rPr>
        <w:br/>
        <w:t>myCar.make = 'Ford';</w:t>
      </w:r>
      <w:r w:rsidRPr="00F4527F">
        <w:rPr>
          <w:rFonts w:ascii="Times New Roman" w:hAnsi="Times New Roman" w:cs="Times New Roman"/>
          <w:sz w:val="24"/>
          <w:szCs w:val="24"/>
        </w:rPr>
        <w:br/>
        <w:t>myCar.model = 'Mustang';</w:t>
      </w:r>
      <w:r w:rsidRPr="00F4527F">
        <w:rPr>
          <w:rFonts w:ascii="Times New Roman" w:hAnsi="Times New Roman" w:cs="Times New Roman"/>
          <w:sz w:val="24"/>
          <w:szCs w:val="24"/>
        </w:rPr>
        <w:br/>
        <w:t xml:space="preserve">myCar.year = </w:t>
      </w:r>
      <w:r w:rsidR="007310B0" w:rsidRPr="00F4527F">
        <w:rPr>
          <w:rFonts w:ascii="Times New Roman" w:hAnsi="Times New Roman" w:cs="Times New Roman"/>
          <w:sz w:val="24"/>
          <w:szCs w:val="24"/>
        </w:rPr>
        <w:t>1969</w:t>
      </w:r>
    </w:p>
    <w:p w14:paraId="2D360F5A" w14:textId="77777777" w:rsidR="007310B0" w:rsidRPr="00F4527F" w:rsidRDefault="007310B0" w:rsidP="007310B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EDD39B3" w14:textId="77777777" w:rsidR="00F4527F" w:rsidRPr="00F4527F" w:rsidRDefault="00F4527F" w:rsidP="00F4527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4527F">
        <w:rPr>
          <w:rFonts w:ascii="Times New Roman" w:hAnsi="Times New Roman" w:cs="Times New Roman"/>
          <w:sz w:val="24"/>
          <w:szCs w:val="24"/>
        </w:rPr>
        <w:t>Unassigned properties of an object are </w:t>
      </w:r>
      <w:hyperlink r:id="rId7" w:tgtFrame="_blank" w:history="1">
        <w:r w:rsidRPr="00F4527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undefined</w:t>
        </w:r>
      </w:hyperlink>
      <w:r w:rsidRPr="00F4527F">
        <w:rPr>
          <w:rFonts w:ascii="Times New Roman" w:hAnsi="Times New Roman" w:cs="Times New Roman"/>
          <w:sz w:val="24"/>
          <w:szCs w:val="24"/>
        </w:rPr>
        <w:t> (and not </w:t>
      </w:r>
      <w:hyperlink r:id="rId8" w:tgtFrame="_blank" w:history="1">
        <w:r w:rsidRPr="00F4527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ull</w:t>
        </w:r>
      </w:hyperlink>
      <w:r w:rsidRPr="00F4527F">
        <w:rPr>
          <w:rFonts w:ascii="Times New Roman" w:hAnsi="Times New Roman" w:cs="Times New Roman"/>
          <w:sz w:val="24"/>
          <w:szCs w:val="24"/>
        </w:rPr>
        <w:t>).</w:t>
      </w:r>
    </w:p>
    <w:p w14:paraId="77FB54FA" w14:textId="77777777" w:rsidR="00F4527F" w:rsidRPr="00F4527F" w:rsidRDefault="00F4527F" w:rsidP="007310B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F4527F">
        <w:rPr>
          <w:rFonts w:ascii="Times New Roman" w:hAnsi="Times New Roman" w:cs="Times New Roman"/>
          <w:sz w:val="24"/>
          <w:szCs w:val="24"/>
        </w:rPr>
        <w:t>myCar.color; // undefined</w:t>
      </w:r>
    </w:p>
    <w:p w14:paraId="5EDE5941" w14:textId="77777777" w:rsidR="00F4527F" w:rsidRPr="00F4527F" w:rsidRDefault="00F4527F" w:rsidP="007310B0">
      <w:pPr>
        <w:pStyle w:val="ListParagraph"/>
        <w:spacing w:line="276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F4527F" w:rsidRPr="00F452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17FAA"/>
    <w:multiLevelType w:val="hybridMultilevel"/>
    <w:tmpl w:val="EF064D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F1DA8"/>
    <w:multiLevelType w:val="hybridMultilevel"/>
    <w:tmpl w:val="0DA6FD3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4B7C5B"/>
    <w:multiLevelType w:val="hybridMultilevel"/>
    <w:tmpl w:val="9FC0F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A52F52"/>
    <w:multiLevelType w:val="hybridMultilevel"/>
    <w:tmpl w:val="EB748A4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13279ED"/>
    <w:multiLevelType w:val="hybridMultilevel"/>
    <w:tmpl w:val="0DC6CC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B544A1"/>
    <w:multiLevelType w:val="multilevel"/>
    <w:tmpl w:val="3B7EC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szA2MzY2MbAwMDZV0lEKTi0uzszPAykwrAUAuEeCECwAAAA="/>
  </w:docVars>
  <w:rsids>
    <w:rsidRoot w:val="00B51525"/>
    <w:rsid w:val="00012E9B"/>
    <w:rsid w:val="00500215"/>
    <w:rsid w:val="005746F6"/>
    <w:rsid w:val="00595BD8"/>
    <w:rsid w:val="006462D1"/>
    <w:rsid w:val="00672C9E"/>
    <w:rsid w:val="006C5456"/>
    <w:rsid w:val="007310B0"/>
    <w:rsid w:val="007869D0"/>
    <w:rsid w:val="008A6E80"/>
    <w:rsid w:val="009B1863"/>
    <w:rsid w:val="009B4484"/>
    <w:rsid w:val="00B51525"/>
    <w:rsid w:val="00CE6FE5"/>
    <w:rsid w:val="00E47853"/>
    <w:rsid w:val="00F4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74FAB"/>
  <w15:chartTrackingRefBased/>
  <w15:docId w15:val="{D21BAE99-2D5D-430F-BB9E-10A3565C9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A6E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E6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CE6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2C9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95BD8"/>
    <w:rPr>
      <w:b/>
      <w:bCs/>
    </w:rPr>
  </w:style>
  <w:style w:type="paragraph" w:styleId="ListParagraph">
    <w:name w:val="List Paragraph"/>
    <w:basedOn w:val="Normal"/>
    <w:uiPriority w:val="34"/>
    <w:qFormat/>
    <w:rsid w:val="0050021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6E8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gu">
    <w:name w:val="gu"/>
    <w:basedOn w:val="Normal"/>
    <w:rsid w:val="008A6E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6E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6E8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el">
    <w:name w:val="el"/>
    <w:basedOn w:val="DefaultParagraphFont"/>
    <w:rsid w:val="008A6E80"/>
  </w:style>
  <w:style w:type="character" w:styleId="HTMLCode">
    <w:name w:val="HTML Code"/>
    <w:basedOn w:val="DefaultParagraphFont"/>
    <w:uiPriority w:val="99"/>
    <w:semiHidden/>
    <w:unhideWhenUsed/>
    <w:rsid w:val="00F4527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JavaScript/Reference/Global_Objects/nul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-US/docs/Web/JavaScript/Reference/Global_Objects/undefin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loudflare.com/learning/ddos/glossary/tcp-ip/" TargetMode="External"/><Relationship Id="rId5" Type="http://schemas.openxmlformats.org/officeDocument/2006/relationships/hyperlink" Target="https://www.cloudflare.com/website-optimization/http2/what-is-http2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reate JavaScript Object with Object Literal</vt:lpstr>
    </vt:vector>
  </TitlesOfParts>
  <Company/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chowdary Bala</dc:creator>
  <cp:keywords/>
  <dc:description/>
  <cp:lastModifiedBy>Sandeepchowdary Bala</cp:lastModifiedBy>
  <cp:revision>4</cp:revision>
  <dcterms:created xsi:type="dcterms:W3CDTF">2021-12-23T21:25:00Z</dcterms:created>
  <dcterms:modified xsi:type="dcterms:W3CDTF">2021-12-23T22:25:00Z</dcterms:modified>
</cp:coreProperties>
</file>